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AEBDA" w14:textId="77777777" w:rsidR="00353DCD" w:rsidRDefault="00353DCD" w:rsidP="00353DCD"/>
    <w:p w14:paraId="7E56C3D0" w14:textId="77777777" w:rsidR="00353DCD" w:rsidRDefault="00353DCD" w:rsidP="00353DCD">
      <w:r>
        <w:t>(base) C:\Users\YAOX0&gt;cd C:\Users\YAOX0\OneDrive\SIMTech 2019\ATPL GAP funding project\(Started) Alloy design\Thermo-Calc Fe-Ni-Ti-Al</w:t>
      </w:r>
    </w:p>
    <w:p w14:paraId="61A2F68D" w14:textId="77777777" w:rsidR="00353DCD" w:rsidRDefault="00353DCD" w:rsidP="00353DCD"/>
    <w:p w14:paraId="43D95FF5" w14:textId="77777777" w:rsidR="00353DCD" w:rsidRDefault="00353DCD" w:rsidP="00353DCD">
      <w:r>
        <w:t>(base) C:\Users\YAOX0\OneDrive\SIMTech 2019\ATPL GAP funding project\(Started) Alloy design\Thermo-Calc Fe-Ni-Ti-Al&gt;conda activate pymoo</w:t>
      </w:r>
    </w:p>
    <w:p w14:paraId="05430097" w14:textId="77777777" w:rsidR="00353DCD" w:rsidRDefault="00353DCD" w:rsidP="00353DCD"/>
    <w:p w14:paraId="767A5860" w14:textId="77777777" w:rsidR="00353DCD" w:rsidRDefault="00353DCD" w:rsidP="00353DCD">
      <w:r>
        <w:t>(pymoo) C:\Users\YAOX0\OneDrive\SIMTech 2019\ATPL GAP funding project\(Started) Alloy design\Thermo-Calc Fe-Ni-Ti-Al&gt;python Fe_Ni_Ti_Al_single_eq_metamodel.py</w:t>
      </w:r>
    </w:p>
    <w:p w14:paraId="4E9D4B91" w14:textId="77777777" w:rsidR="00353DCD" w:rsidRDefault="00353DCD" w:rsidP="00353DCD"/>
    <w:p w14:paraId="0368DAB6" w14:textId="77777777" w:rsidR="00353DCD" w:rsidRDefault="00353DCD" w:rsidP="00353DCD">
      <w:r>
        <w:t>R^2 of the metamodel on Ni3Ti weight percent:</w:t>
      </w:r>
    </w:p>
    <w:p w14:paraId="689B3435" w14:textId="77777777" w:rsidR="00353DCD" w:rsidRDefault="00353DCD" w:rsidP="00353DCD">
      <w:r>
        <w:t>0.9832720445602938</w:t>
      </w:r>
    </w:p>
    <w:p w14:paraId="252EC905" w14:textId="77777777" w:rsidR="00353DCD" w:rsidRDefault="00353DCD" w:rsidP="00353DCD"/>
    <w:p w14:paraId="0EE290A6" w14:textId="77777777" w:rsidR="00353DCD" w:rsidRDefault="00353DCD" w:rsidP="00353DCD">
      <w:r>
        <w:t>R^2 of the metamodel on Laves weight percent:</w:t>
      </w:r>
    </w:p>
    <w:p w14:paraId="24D3DCE4" w14:textId="77777777" w:rsidR="00353DCD" w:rsidRDefault="00353DCD" w:rsidP="00353DCD">
      <w:r>
        <w:t>0.9905219083601263</w:t>
      </w:r>
    </w:p>
    <w:p w14:paraId="6ECDCD39" w14:textId="77777777" w:rsidR="00353DCD" w:rsidRDefault="00353DCD" w:rsidP="00353DCD"/>
    <w:p w14:paraId="6846FEF6" w14:textId="77777777" w:rsidR="00353DCD" w:rsidRDefault="00353DCD" w:rsidP="00353DCD">
      <w:r>
        <w:t>R^2 of the metamodel on FCC weight percent:</w:t>
      </w:r>
    </w:p>
    <w:p w14:paraId="06B01BEE" w14:textId="77777777" w:rsidR="00353DCD" w:rsidRDefault="00353DCD" w:rsidP="00353DCD">
      <w:r>
        <w:t>0.9831902931228175</w:t>
      </w:r>
    </w:p>
    <w:p w14:paraId="2D2C36E7" w14:textId="77777777" w:rsidR="00353DCD" w:rsidRDefault="00353DCD" w:rsidP="00353DCD"/>
    <w:p w14:paraId="144313A9" w14:textId="77777777" w:rsidR="00353DCD" w:rsidRDefault="00353DCD" w:rsidP="00353DCD">
      <w:r>
        <w:t>==========Single objective optimization=========</w:t>
      </w:r>
    </w:p>
    <w:p w14:paraId="6C5608C4" w14:textId="77777777" w:rsidR="00353DCD" w:rsidRDefault="00353DCD" w:rsidP="00353DCD"/>
    <w:p w14:paraId="3B9B4742" w14:textId="77777777" w:rsidR="00353DCD" w:rsidRDefault="00353DCD" w:rsidP="00353DCD">
      <w:r>
        <w:t>The minimum objective function value is: -0.8604276959473262</w:t>
      </w:r>
    </w:p>
    <w:p w14:paraId="4F0972C9" w14:textId="77777777" w:rsidR="00353DCD" w:rsidRDefault="00353DCD" w:rsidP="00353DCD">
      <w:r>
        <w:t>Optimized composition:</w:t>
      </w:r>
    </w:p>
    <w:p w14:paraId="3885719F" w14:textId="77777777" w:rsidR="00353DCD" w:rsidRDefault="00353DCD" w:rsidP="00353DCD">
      <w:r>
        <w:t>Ni = 19.66947870868862wt%</w:t>
      </w:r>
    </w:p>
    <w:p w14:paraId="7264AA1D" w14:textId="77777777" w:rsidR="00353DCD" w:rsidRDefault="00353DCD" w:rsidP="00353DCD">
      <w:r>
        <w:t>Ti = 4.51236576696226wt%</w:t>
      </w:r>
    </w:p>
    <w:p w14:paraId="1ADF1412" w14:textId="77777777" w:rsidR="00353DCD" w:rsidRDefault="00353DCD" w:rsidP="00353DCD">
      <w:r>
        <w:t>Al = 2.176469891705495wt%</w:t>
      </w:r>
    </w:p>
    <w:p w14:paraId="7B11C1FD" w14:textId="77777777" w:rsidR="00353DCD" w:rsidRDefault="00353DCD" w:rsidP="00353DCD">
      <w:r>
        <w:t>wt% Ni3Ti = [12.37154934]</w:t>
      </w:r>
    </w:p>
    <w:p w14:paraId="734C03BD" w14:textId="77777777" w:rsidR="00353DCD" w:rsidRDefault="00353DCD" w:rsidP="00353DCD">
      <w:r>
        <w:t>wt% Laves = [0.0917294]</w:t>
      </w:r>
    </w:p>
    <w:p w14:paraId="46385B2D" w14:textId="77777777" w:rsidR="00353DCD" w:rsidRDefault="00353DCD" w:rsidP="00353DCD">
      <w:r>
        <w:t>wt% FCC = [0.19576461]</w:t>
      </w:r>
    </w:p>
    <w:p w14:paraId="7B0EAE60" w14:textId="77777777" w:rsidR="00353DCD" w:rsidRDefault="00353DCD" w:rsidP="00353DCD">
      <w:r>
        <w:t>===================================================</w:t>
      </w:r>
    </w:p>
    <w:p w14:paraId="7D44A1B1" w14:textId="77777777" w:rsidR="00353DCD" w:rsidRDefault="00353DCD" w:rsidP="00353DCD"/>
    <w:p w14:paraId="4CFBF737" w14:textId="77777777" w:rsidR="00353DCD" w:rsidRDefault="00353DCD" w:rsidP="00353DCD"/>
    <w:p w14:paraId="7947D2D1" w14:textId="77777777" w:rsidR="00353DCD" w:rsidRDefault="00353DCD" w:rsidP="00353DCD">
      <w:r>
        <w:t>(pymoo) C:\Users\YAOX0\OneDrive\SIMTech 2019\ATPL GAP funding project\(Started) Alloy design\Thermo-Calc Fe-Ni-Ti-Al&gt;python Fe_Ni_Ti_Al_single_eq_metamodel.py</w:t>
      </w:r>
    </w:p>
    <w:p w14:paraId="536F93F6" w14:textId="77777777" w:rsidR="00353DCD" w:rsidRDefault="00353DCD" w:rsidP="00353DCD"/>
    <w:p w14:paraId="7A8C1DE7" w14:textId="77777777" w:rsidR="00353DCD" w:rsidRDefault="00353DCD" w:rsidP="00353DCD">
      <w:r>
        <w:t>R^2 of the metamodel on Ni3Ti weight percent:</w:t>
      </w:r>
    </w:p>
    <w:p w14:paraId="6C642971" w14:textId="77777777" w:rsidR="00353DCD" w:rsidRDefault="00353DCD" w:rsidP="00353DCD">
      <w:r>
        <w:t>0.9833526396123919</w:t>
      </w:r>
    </w:p>
    <w:p w14:paraId="5996BE13" w14:textId="77777777" w:rsidR="00353DCD" w:rsidRDefault="00353DCD" w:rsidP="00353DCD"/>
    <w:p w14:paraId="0706B9A5" w14:textId="77777777" w:rsidR="00353DCD" w:rsidRDefault="00353DCD" w:rsidP="00353DCD">
      <w:r>
        <w:t>R^2 of the metamodel on Laves weight percent:</w:t>
      </w:r>
    </w:p>
    <w:p w14:paraId="280CA125" w14:textId="77777777" w:rsidR="00353DCD" w:rsidRDefault="00353DCD" w:rsidP="00353DCD">
      <w:r>
        <w:t>0.9905219083601263</w:t>
      </w:r>
    </w:p>
    <w:p w14:paraId="078ED6BF" w14:textId="77777777" w:rsidR="00353DCD" w:rsidRDefault="00353DCD" w:rsidP="00353DCD"/>
    <w:p w14:paraId="0DD109BF" w14:textId="77777777" w:rsidR="00353DCD" w:rsidRDefault="00353DCD" w:rsidP="00353DCD">
      <w:r>
        <w:t>R^2 of the metamodel on FCC weight percent:</w:t>
      </w:r>
    </w:p>
    <w:p w14:paraId="276FAC3F" w14:textId="77777777" w:rsidR="00353DCD" w:rsidRDefault="00353DCD" w:rsidP="00353DCD">
      <w:r>
        <w:t>0.9833411971753994</w:t>
      </w:r>
    </w:p>
    <w:p w14:paraId="022FA7C9" w14:textId="77777777" w:rsidR="00353DCD" w:rsidRDefault="00353DCD" w:rsidP="00353DCD"/>
    <w:p w14:paraId="794474A7" w14:textId="77777777" w:rsidR="00353DCD" w:rsidRDefault="00353DCD" w:rsidP="00353DCD">
      <w:r>
        <w:t>==========Single objective optimization=========</w:t>
      </w:r>
    </w:p>
    <w:p w14:paraId="523C1212" w14:textId="77777777" w:rsidR="00353DCD" w:rsidRDefault="00353DCD" w:rsidP="00353DCD"/>
    <w:p w14:paraId="658E2091" w14:textId="77777777" w:rsidR="00353DCD" w:rsidRDefault="00353DCD" w:rsidP="00353DCD">
      <w:r>
        <w:t>The minimum objective function value is: -0.8618948872346502</w:t>
      </w:r>
    </w:p>
    <w:p w14:paraId="18844753" w14:textId="77777777" w:rsidR="00353DCD" w:rsidRDefault="00353DCD" w:rsidP="00353DCD">
      <w:r>
        <w:t>Optimized composition:</w:t>
      </w:r>
    </w:p>
    <w:p w14:paraId="25B0FD2B" w14:textId="77777777" w:rsidR="00353DCD" w:rsidRDefault="00353DCD" w:rsidP="00353DCD">
      <w:r>
        <w:t>Ni = 19.501557123621023wt%</w:t>
      </w:r>
    </w:p>
    <w:p w14:paraId="11ED0F13" w14:textId="77777777" w:rsidR="00353DCD" w:rsidRDefault="00353DCD" w:rsidP="00353DCD">
      <w:r>
        <w:t>Ti = 4.630699535468047wt%</w:t>
      </w:r>
    </w:p>
    <w:p w14:paraId="4E680512" w14:textId="77777777" w:rsidR="00353DCD" w:rsidRDefault="00353DCD" w:rsidP="00353DCD">
      <w:r>
        <w:t>Al = 1.9691058761185154wt%</w:t>
      </w:r>
    </w:p>
    <w:p w14:paraId="07977416" w14:textId="77777777" w:rsidR="00353DCD" w:rsidRDefault="00353DCD" w:rsidP="00353DCD">
      <w:r>
        <w:t>wt% Ni3Ti = [12.38503518]</w:t>
      </w:r>
    </w:p>
    <w:p w14:paraId="584D1CB9" w14:textId="77777777" w:rsidR="00353DCD" w:rsidRDefault="00353DCD" w:rsidP="00353DCD">
      <w:r>
        <w:t>wt% Laves = [0.]</w:t>
      </w:r>
    </w:p>
    <w:p w14:paraId="2153CFE8" w14:textId="77777777" w:rsidR="00353DCD" w:rsidRDefault="00353DCD" w:rsidP="00353DCD">
      <w:r>
        <w:t>wt% FCC = [0.24921821]</w:t>
      </w:r>
    </w:p>
    <w:p w14:paraId="275BC3EF" w14:textId="77777777" w:rsidR="00353DCD" w:rsidRDefault="00353DCD" w:rsidP="00353DCD">
      <w:r>
        <w:t>===================================================</w:t>
      </w:r>
    </w:p>
    <w:p w14:paraId="06787AB3" w14:textId="77777777" w:rsidR="00353DCD" w:rsidRDefault="00353DCD" w:rsidP="00353DCD"/>
    <w:p w14:paraId="5707D475" w14:textId="77777777" w:rsidR="00353DCD" w:rsidRDefault="00353DCD" w:rsidP="00353DCD"/>
    <w:p w14:paraId="626E6584" w14:textId="77777777" w:rsidR="00353DCD" w:rsidRDefault="00353DCD" w:rsidP="00353DCD">
      <w:r>
        <w:t>(pymoo) C:\Users\YAOX0\OneDrive\SIMTech 2019\ATPL GAP funding project\(Started) Alloy design\Thermo-Calc Fe-Ni-Ti-Al&gt;python Fe_Ni_Ti_Al_single_eq_metamodel.py</w:t>
      </w:r>
    </w:p>
    <w:p w14:paraId="40397110" w14:textId="77777777" w:rsidR="00353DCD" w:rsidRDefault="00353DCD" w:rsidP="00353DCD"/>
    <w:p w14:paraId="76B3532B" w14:textId="77777777" w:rsidR="00353DCD" w:rsidRDefault="00353DCD" w:rsidP="00353DCD">
      <w:r>
        <w:t>R^2 of the metamodel on Ni3Ti weight percent:</w:t>
      </w:r>
    </w:p>
    <w:p w14:paraId="588A8916" w14:textId="77777777" w:rsidR="00353DCD" w:rsidRDefault="00353DCD" w:rsidP="00353DCD">
      <w:r>
        <w:t>0.9834216474278404</w:t>
      </w:r>
    </w:p>
    <w:p w14:paraId="55BA038E" w14:textId="77777777" w:rsidR="00353DCD" w:rsidRDefault="00353DCD" w:rsidP="00353DCD"/>
    <w:p w14:paraId="5C27545F" w14:textId="77777777" w:rsidR="00353DCD" w:rsidRDefault="00353DCD" w:rsidP="00353DCD">
      <w:r>
        <w:t>R^2 of the metamodel on Laves weight percent:</w:t>
      </w:r>
    </w:p>
    <w:p w14:paraId="6BDCAF07" w14:textId="77777777" w:rsidR="00353DCD" w:rsidRDefault="00353DCD" w:rsidP="00353DCD">
      <w:r>
        <w:t>0.9905219083601263</w:t>
      </w:r>
    </w:p>
    <w:p w14:paraId="0C339CAD" w14:textId="77777777" w:rsidR="00353DCD" w:rsidRDefault="00353DCD" w:rsidP="00353DCD"/>
    <w:p w14:paraId="330E5983" w14:textId="77777777" w:rsidR="00353DCD" w:rsidRDefault="00353DCD" w:rsidP="00353DCD">
      <w:r>
        <w:t>R^2 of the metamodel on FCC weight percent:</w:t>
      </w:r>
    </w:p>
    <w:p w14:paraId="488CC710" w14:textId="77777777" w:rsidR="00353DCD" w:rsidRDefault="00353DCD" w:rsidP="00353DCD">
      <w:r>
        <w:t>0.98307101044221</w:t>
      </w:r>
    </w:p>
    <w:p w14:paraId="5BBD8DCC" w14:textId="77777777" w:rsidR="00353DCD" w:rsidRDefault="00353DCD" w:rsidP="00353DCD"/>
    <w:p w14:paraId="11F5B4E9" w14:textId="77777777" w:rsidR="00353DCD" w:rsidRDefault="00353DCD" w:rsidP="00353DCD">
      <w:r>
        <w:t>==========Single objective optimization=========</w:t>
      </w:r>
    </w:p>
    <w:p w14:paraId="1A2A1468" w14:textId="77777777" w:rsidR="00353DCD" w:rsidRDefault="00353DCD" w:rsidP="00353DCD"/>
    <w:p w14:paraId="5B5D9160" w14:textId="77777777" w:rsidR="00353DCD" w:rsidRDefault="00353DCD" w:rsidP="00353DCD">
      <w:r>
        <w:t>The minimum objective function value is: -0.8614045226732052</w:t>
      </w:r>
    </w:p>
    <w:p w14:paraId="2F9F0789" w14:textId="77777777" w:rsidR="00353DCD" w:rsidRDefault="00353DCD" w:rsidP="00353DCD">
      <w:r>
        <w:t>Optimized composition:</w:t>
      </w:r>
    </w:p>
    <w:p w14:paraId="02F0EFAF" w14:textId="77777777" w:rsidR="00353DCD" w:rsidRDefault="00353DCD" w:rsidP="00353DCD">
      <w:r>
        <w:t>Ni = 19.78284415124284wt%</w:t>
      </w:r>
    </w:p>
    <w:p w14:paraId="7027C90A" w14:textId="77777777" w:rsidR="00353DCD" w:rsidRDefault="00353DCD" w:rsidP="00353DCD">
      <w:r>
        <w:t>Ti = 4.555131362491288wt%</w:t>
      </w:r>
    </w:p>
    <w:p w14:paraId="415874E1" w14:textId="77777777" w:rsidR="00353DCD" w:rsidRDefault="00353DCD" w:rsidP="00353DCD">
      <w:r>
        <w:t>Al = 1.7530707179899951wt%</w:t>
      </w:r>
    </w:p>
    <w:p w14:paraId="7988AA09" w14:textId="77777777" w:rsidR="00353DCD" w:rsidRDefault="00353DCD" w:rsidP="00353DCD">
      <w:r>
        <w:t>wt% Ni3Ti = [12.38496299]</w:t>
      </w:r>
    </w:p>
    <w:p w14:paraId="0AF0145B" w14:textId="77777777" w:rsidR="00353DCD" w:rsidRDefault="00353DCD" w:rsidP="00353DCD">
      <w:r>
        <w:t>wt% Laves = [0.09357702]</w:t>
      </w:r>
    </w:p>
    <w:p w14:paraId="3749AEEA" w14:textId="77777777" w:rsidR="00353DCD" w:rsidRDefault="00353DCD" w:rsidP="00353DCD">
      <w:r>
        <w:t>wt% FCC = [0.19414035]</w:t>
      </w:r>
    </w:p>
    <w:p w14:paraId="20C82844" w14:textId="77777777" w:rsidR="00353DCD" w:rsidRDefault="00353DCD" w:rsidP="00353DCD">
      <w:r>
        <w:t>===================================================</w:t>
      </w:r>
    </w:p>
    <w:p w14:paraId="39BD89B4" w14:textId="77777777" w:rsidR="00353DCD" w:rsidRDefault="00353DCD" w:rsidP="00353DCD"/>
    <w:p w14:paraId="37587F6E" w14:textId="77777777" w:rsidR="00353DCD" w:rsidRDefault="00353DCD" w:rsidP="00353DCD"/>
    <w:p w14:paraId="591D6BE9" w14:textId="77777777" w:rsidR="00353DCD" w:rsidRDefault="00353DCD" w:rsidP="00353DCD">
      <w:r>
        <w:t>(pymoo) C:\Users\YAOX0\OneDrive\SIMTech 2019\ATPL GAP funding project\(Started) Alloy design\Thermo-Calc Fe-Ni-Ti-Al&gt;python Fe_Ni_Ti_Al_single_eq_metamodel.py</w:t>
      </w:r>
    </w:p>
    <w:p w14:paraId="58C1B863" w14:textId="77777777" w:rsidR="00353DCD" w:rsidRDefault="00353DCD" w:rsidP="00353DCD"/>
    <w:p w14:paraId="1ACB99A4" w14:textId="77777777" w:rsidR="00353DCD" w:rsidRDefault="00353DCD" w:rsidP="00353DCD">
      <w:r>
        <w:t>R^2 of the metamodel on Ni3Ti weight percent:</w:t>
      </w:r>
    </w:p>
    <w:p w14:paraId="0FD1DCBB" w14:textId="77777777" w:rsidR="00353DCD" w:rsidRDefault="00353DCD" w:rsidP="00353DCD">
      <w:r>
        <w:t>0.9833897321115102</w:t>
      </w:r>
    </w:p>
    <w:p w14:paraId="010DB599" w14:textId="77777777" w:rsidR="00353DCD" w:rsidRDefault="00353DCD" w:rsidP="00353DCD"/>
    <w:p w14:paraId="05FC62E3" w14:textId="77777777" w:rsidR="00353DCD" w:rsidRDefault="00353DCD" w:rsidP="00353DCD">
      <w:r>
        <w:lastRenderedPageBreak/>
        <w:t>R^2 of the metamodel on Laves weight percent:</w:t>
      </w:r>
    </w:p>
    <w:p w14:paraId="3E6A49B3" w14:textId="77777777" w:rsidR="00353DCD" w:rsidRDefault="00353DCD" w:rsidP="00353DCD">
      <w:r>
        <w:t>0.9905219083601263</w:t>
      </w:r>
    </w:p>
    <w:p w14:paraId="0E9A35F3" w14:textId="77777777" w:rsidR="00353DCD" w:rsidRDefault="00353DCD" w:rsidP="00353DCD"/>
    <w:p w14:paraId="4D145E4E" w14:textId="77777777" w:rsidR="00353DCD" w:rsidRDefault="00353DCD" w:rsidP="00353DCD">
      <w:r>
        <w:t>R^2 of the metamodel on FCC weight percent:</w:t>
      </w:r>
    </w:p>
    <w:p w14:paraId="2172A490" w14:textId="77777777" w:rsidR="00353DCD" w:rsidRDefault="00353DCD" w:rsidP="00353DCD">
      <w:r>
        <w:t>0.9840386392275364</w:t>
      </w:r>
    </w:p>
    <w:p w14:paraId="461FF411" w14:textId="77777777" w:rsidR="00353DCD" w:rsidRDefault="00353DCD" w:rsidP="00353DCD"/>
    <w:p w14:paraId="52E2FC27" w14:textId="77777777" w:rsidR="00353DCD" w:rsidRDefault="00353DCD" w:rsidP="00353DCD">
      <w:r>
        <w:t>==========Single objective optimization=========</w:t>
      </w:r>
    </w:p>
    <w:p w14:paraId="68F0450C" w14:textId="77777777" w:rsidR="00353DCD" w:rsidRDefault="00353DCD" w:rsidP="00353DCD"/>
    <w:p w14:paraId="6495D83D" w14:textId="77777777" w:rsidR="00353DCD" w:rsidRDefault="00353DCD" w:rsidP="00353DCD">
      <w:r>
        <w:t>The minimum objective function value is: [-0.86503249]</w:t>
      </w:r>
    </w:p>
    <w:p w14:paraId="6395982A" w14:textId="77777777" w:rsidR="00353DCD" w:rsidRDefault="00353DCD" w:rsidP="00353DCD">
      <w:r>
        <w:t>Optimized composition:</w:t>
      </w:r>
    </w:p>
    <w:p w14:paraId="7CFB74B2" w14:textId="77777777" w:rsidR="00353DCD" w:rsidRDefault="00353DCD" w:rsidP="00353DCD">
      <w:r>
        <w:t>Ni = 19.58453992755296wt%</w:t>
      </w:r>
    </w:p>
    <w:p w14:paraId="55B8D104" w14:textId="77777777" w:rsidR="00353DCD" w:rsidRDefault="00353DCD" w:rsidP="00353DCD">
      <w:r>
        <w:t>Ti = 4.659259567210791wt%</w:t>
      </w:r>
    </w:p>
    <w:p w14:paraId="2E376623" w14:textId="77777777" w:rsidR="00353DCD" w:rsidRDefault="00353DCD" w:rsidP="00353DCD">
      <w:r>
        <w:t>Al = 1.9987589656166898wt%</w:t>
      </w:r>
    </w:p>
    <w:p w14:paraId="1E5624D5" w14:textId="77777777" w:rsidR="00353DCD" w:rsidRDefault="00353DCD" w:rsidP="00353DCD">
      <w:r>
        <w:t>wt% Ni3Ti = [12.41739158]</w:t>
      </w:r>
    </w:p>
    <w:p w14:paraId="69CFCA3B" w14:textId="77777777" w:rsidR="00353DCD" w:rsidRDefault="00353DCD" w:rsidP="00353DCD">
      <w:r>
        <w:t>wt% Laves = [0.]</w:t>
      </w:r>
    </w:p>
    <w:p w14:paraId="638E24E1" w14:textId="77777777" w:rsidR="00353DCD" w:rsidRDefault="00353DCD" w:rsidP="00353DCD">
      <w:r>
        <w:t>wt% FCC = [0.23636782]</w:t>
      </w:r>
    </w:p>
    <w:p w14:paraId="5F29B7B5" w14:textId="77777777" w:rsidR="00353DCD" w:rsidRDefault="00353DCD" w:rsidP="00353DCD">
      <w:r>
        <w:t>===================================================</w:t>
      </w:r>
    </w:p>
    <w:p w14:paraId="5E799124" w14:textId="77777777" w:rsidR="00353DCD" w:rsidRDefault="00353DCD" w:rsidP="00353DCD"/>
    <w:p w14:paraId="78C1EB9D" w14:textId="77777777" w:rsidR="00353DCD" w:rsidRDefault="00353DCD" w:rsidP="00353DCD"/>
    <w:p w14:paraId="4278E88F" w14:textId="77777777" w:rsidR="00353DCD" w:rsidRDefault="00353DCD" w:rsidP="00353DCD">
      <w:r>
        <w:t>(pymoo) C:\Users\YAOX0\OneDrive\SIMTech 2019\ATPL GAP funding project\(Started) Alloy design\Thermo-Calc Fe-Ni-Ti-Al&gt;python Fe_Ni_Ti_Al_single_eq_metamodel.py</w:t>
      </w:r>
    </w:p>
    <w:p w14:paraId="337E9FF9" w14:textId="77777777" w:rsidR="00353DCD" w:rsidRDefault="00353DCD" w:rsidP="00353DCD"/>
    <w:p w14:paraId="1BCBEE1F" w14:textId="77777777" w:rsidR="00353DCD" w:rsidRDefault="00353DCD" w:rsidP="00353DCD">
      <w:r>
        <w:t>R^2 of the metamodel on Ni3Ti weight percent:</w:t>
      </w:r>
    </w:p>
    <w:p w14:paraId="797AECDB" w14:textId="77777777" w:rsidR="00353DCD" w:rsidRDefault="00353DCD" w:rsidP="00353DCD">
      <w:r>
        <w:t>0.9823859808203765</w:t>
      </w:r>
    </w:p>
    <w:p w14:paraId="7BDD8657" w14:textId="77777777" w:rsidR="00353DCD" w:rsidRDefault="00353DCD" w:rsidP="00353DCD"/>
    <w:p w14:paraId="7C77B050" w14:textId="77777777" w:rsidR="00353DCD" w:rsidRDefault="00353DCD" w:rsidP="00353DCD">
      <w:r>
        <w:t>R^2 of the metamodel on Laves weight percent:</w:t>
      </w:r>
    </w:p>
    <w:p w14:paraId="16B3DEE2" w14:textId="77777777" w:rsidR="00353DCD" w:rsidRDefault="00353DCD" w:rsidP="00353DCD">
      <w:r>
        <w:t>0.9905219083601263</w:t>
      </w:r>
    </w:p>
    <w:p w14:paraId="0D7A3449" w14:textId="77777777" w:rsidR="00353DCD" w:rsidRDefault="00353DCD" w:rsidP="00353DCD"/>
    <w:p w14:paraId="24348021" w14:textId="77777777" w:rsidR="00353DCD" w:rsidRDefault="00353DCD" w:rsidP="00353DCD">
      <w:r>
        <w:t>R^2 of the metamodel on FCC weight percent:</w:t>
      </w:r>
    </w:p>
    <w:p w14:paraId="0D2440E4" w14:textId="77777777" w:rsidR="00353DCD" w:rsidRDefault="00353DCD" w:rsidP="00353DCD">
      <w:r>
        <w:lastRenderedPageBreak/>
        <w:t>0.9833289424184792</w:t>
      </w:r>
    </w:p>
    <w:p w14:paraId="42DA2892" w14:textId="77777777" w:rsidR="00353DCD" w:rsidRDefault="00353DCD" w:rsidP="00353DCD"/>
    <w:p w14:paraId="4653364A" w14:textId="77777777" w:rsidR="00353DCD" w:rsidRDefault="00353DCD" w:rsidP="00353DCD">
      <w:r>
        <w:t>==========Single objective optimization=========</w:t>
      </w:r>
    </w:p>
    <w:p w14:paraId="01569924" w14:textId="77777777" w:rsidR="00353DCD" w:rsidRDefault="00353DCD" w:rsidP="00353DCD"/>
    <w:p w14:paraId="723DAEE6" w14:textId="77777777" w:rsidR="00353DCD" w:rsidRDefault="00353DCD" w:rsidP="00353DCD">
      <w:r>
        <w:t>The minimum objective function value is: -0.8576087546215941</w:t>
      </w:r>
    </w:p>
    <w:p w14:paraId="436BAFEE" w14:textId="77777777" w:rsidR="00353DCD" w:rsidRDefault="00353DCD" w:rsidP="00353DCD">
      <w:r>
        <w:t>Optimized composition:</w:t>
      </w:r>
    </w:p>
    <w:p w14:paraId="154924F1" w14:textId="77777777" w:rsidR="00353DCD" w:rsidRDefault="00353DCD" w:rsidP="00353DCD">
      <w:r>
        <w:t>Ni = 19.70318860469653wt%</w:t>
      </w:r>
    </w:p>
    <w:p w14:paraId="321ADF1C" w14:textId="77777777" w:rsidR="00353DCD" w:rsidRDefault="00353DCD" w:rsidP="00353DCD">
      <w:r>
        <w:t>Ti = 4.550529725568383wt%</w:t>
      </w:r>
    </w:p>
    <w:p w14:paraId="4BEDF96E" w14:textId="77777777" w:rsidR="00353DCD" w:rsidRDefault="00353DCD" w:rsidP="00353DCD">
      <w:r>
        <w:t>Al = 2.143442718336266wt%</w:t>
      </w:r>
    </w:p>
    <w:p w14:paraId="0386DD03" w14:textId="77777777" w:rsidR="00353DCD" w:rsidRDefault="00353DCD" w:rsidP="00353DCD">
      <w:r>
        <w:t>wt% Ni3Ti = [12.34926469]</w:t>
      </w:r>
    </w:p>
    <w:p w14:paraId="67D96CB7" w14:textId="77777777" w:rsidR="00353DCD" w:rsidRDefault="00353DCD" w:rsidP="00353DCD">
      <w:r>
        <w:t>wt% Laves = [0.09080159]</w:t>
      </w:r>
    </w:p>
    <w:p w14:paraId="1B2CA444" w14:textId="77777777" w:rsidR="00353DCD" w:rsidRDefault="00353DCD" w:rsidP="00353DCD">
      <w:r>
        <w:t>wt% FCC = [0.21526296]</w:t>
      </w:r>
    </w:p>
    <w:p w14:paraId="1AA67AE1" w14:textId="77777777" w:rsidR="00353DCD" w:rsidRDefault="00353DCD" w:rsidP="00353DCD">
      <w:r>
        <w:t>===================================================</w:t>
      </w:r>
    </w:p>
    <w:p w14:paraId="7FC4C9B9" w14:textId="77777777" w:rsidR="00353DCD" w:rsidRDefault="00353DCD" w:rsidP="00353DCD"/>
    <w:p w14:paraId="3B7BC30E" w14:textId="77777777" w:rsidR="00353DCD" w:rsidRDefault="00353DCD" w:rsidP="00353DCD"/>
    <w:p w14:paraId="0A0F2A91" w14:textId="15F6CBE0" w:rsidR="00E05FF4" w:rsidRDefault="00353DCD" w:rsidP="00353DCD">
      <w:r>
        <w:t>(pymoo) C:\Users\YAOX0\OneDrive\SIMTech 2019\ATPL GAP funding project\(Started) Alloy design\Thermo-Calc Fe-Ni-Ti-Al&gt;</w:t>
      </w:r>
    </w:p>
    <w:sectPr w:rsidR="00E05F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tTAyNLI0NDAxNTJU0lEKTi0uzszPAykwrAUAw88vgywAAAA="/>
  </w:docVars>
  <w:rsids>
    <w:rsidRoot w:val="00E07EC3"/>
    <w:rsid w:val="00142B61"/>
    <w:rsid w:val="00353DCD"/>
    <w:rsid w:val="004850E6"/>
    <w:rsid w:val="007B2B8C"/>
    <w:rsid w:val="00B23A7D"/>
    <w:rsid w:val="00BF63B6"/>
    <w:rsid w:val="00D24E0C"/>
    <w:rsid w:val="00E05FF4"/>
    <w:rsid w:val="00E0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F4C34"/>
  <w15:chartTrackingRefBased/>
  <w15:docId w15:val="{2C064D3A-2B7B-4D13-82F1-499A3706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74</Words>
  <Characters>3276</Characters>
  <Application>Microsoft Office Word</Application>
  <DocSecurity>0</DocSecurity>
  <Lines>27</Lines>
  <Paragraphs>7</Paragraphs>
  <ScaleCrop>false</ScaleCrop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3</cp:revision>
  <dcterms:created xsi:type="dcterms:W3CDTF">2020-11-09T01:16:00Z</dcterms:created>
  <dcterms:modified xsi:type="dcterms:W3CDTF">2020-11-09T01:17:00Z</dcterms:modified>
</cp:coreProperties>
</file>